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bf11b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cd13696-5c27-485a-9a73-e333f8908ba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51Z</dcterms:created>
  <dcterms:modified xsi:type="dcterms:W3CDTF">2023-06-28T19: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